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4074" w:rsidRDefault="004D4074" w:rsidP="000116A0">
      <w:pPr>
        <w:spacing w:before="0" w:after="0" w:line="240" w:lineRule="auto"/>
        <w:jc w:val="left"/>
        <w:rPr>
          <w:rFonts w:ascii="Times New Roman"/>
          <w:b/>
          <w:color w:val="000000"/>
          <w:sz w:val="3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33CB1F62" wp14:editId="127FD117">
                <wp:simplePos x="0" y="0"/>
                <wp:positionH relativeFrom="column">
                  <wp:posOffset>2704871</wp:posOffset>
                </wp:positionH>
                <wp:positionV relativeFrom="paragraph">
                  <wp:posOffset>-107772</wp:posOffset>
                </wp:positionV>
                <wp:extent cx="1543050" cy="154305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50" cy="154305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213pt;margin-top:-8.5pt;width:121.5pt;height:121.5pt;z-index:251668480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1M5L3CAAAA2gAAAA8AAABkcnMvZG93bnJldi54bWxEj0+LwjAUxO8LfofwhL2tqX9QqUYR3RUP&#10;Xqx6fzTPtrR5qU3Urp/eCAt7HGbmN8x82ZpK3KlxhWUF/V4Egji1uuBMwen48zUF4TyyxsoyKfgl&#10;B8tF52OOsbYPPtA98ZkIEHYxKsi9r2MpXZqTQdezNXHwLrYx6INsMqkbfAS4qeQgisbSYMFhIcea&#10;1jmlZXIzCs52ux/R8MnXyWCfpJdyU35vj0p9dtvVDISn1v+H/9o7rWAI7yvhBsjFC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TOS9wgAAANoAAAAPAAAAAAAAAAAAAAAAAJ8C&#10;AABkcnMvZG93bnJldi54bWxQSwUGAAAAAAQABAD3AAAAjgMAAAAA&#10;">
                  <v:imagedata r:id="rId10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4D4074" w:rsidRDefault="004D4074" w:rsidP="000116A0">
      <w:pPr>
        <w:pStyle w:val="Heading1"/>
        <w:jc w:val="center"/>
        <w:rPr>
          <w:b w:val="0"/>
          <w:bCs w:val="0"/>
        </w:rPr>
      </w:pPr>
    </w:p>
    <w:p w:rsidR="004D4074" w:rsidRDefault="004D4074" w:rsidP="000116A0">
      <w:pPr>
        <w:pStyle w:val="Heading1"/>
        <w:jc w:val="center"/>
        <w:rPr>
          <w:b w:val="0"/>
          <w:bCs w:val="0"/>
        </w:rPr>
      </w:pPr>
    </w:p>
    <w:p w:rsidR="004D4074" w:rsidRDefault="004D4074" w:rsidP="000116A0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4D4074" w:rsidRDefault="004D4074" w:rsidP="000116A0">
      <w:pPr>
        <w:pStyle w:val="Heading1"/>
        <w:jc w:val="center"/>
        <w:rPr>
          <w:sz w:val="40"/>
        </w:rPr>
      </w:pP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4D4074" w:rsidRDefault="004D4074" w:rsidP="000116A0">
      <w:pPr>
        <w:pStyle w:val="Heading1"/>
        <w:jc w:val="center"/>
        <w:rPr>
          <w:sz w:val="40"/>
        </w:rPr>
      </w:pPr>
      <w:r>
        <w:rPr>
          <w:sz w:val="40"/>
        </w:rPr>
        <w:t>GRADE 4 – MIDTERM ASSESSMENT (TERM 1, 2026)</w:t>
      </w:r>
    </w:p>
    <w:p w:rsidR="004D4074" w:rsidRDefault="004D4074" w:rsidP="000116A0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4D4074" w:rsidRDefault="004D4074" w:rsidP="000116A0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4D4074" w:rsidRDefault="004D4074" w:rsidP="000116A0">
      <w:pPr>
        <w:pStyle w:val="Heading1"/>
        <w:jc w:val="center"/>
        <w:rPr>
          <w:sz w:val="36"/>
        </w:rPr>
      </w:pPr>
      <w:r>
        <w:rPr>
          <w:sz w:val="36"/>
        </w:rPr>
        <w:t>SOCIAL STUDIES ACTIVITIES ASSESSMENT</w:t>
      </w:r>
    </w:p>
    <w:p w:rsidR="004D4074" w:rsidRDefault="004D4074" w:rsidP="000116A0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5"/>
        <w:gridCol w:w="201"/>
        <w:gridCol w:w="99"/>
        <w:gridCol w:w="90"/>
        <w:gridCol w:w="180"/>
        <w:gridCol w:w="90"/>
        <w:gridCol w:w="99"/>
        <w:gridCol w:w="201"/>
        <w:gridCol w:w="201"/>
        <w:gridCol w:w="99"/>
        <w:gridCol w:w="90"/>
        <w:gridCol w:w="180"/>
        <w:gridCol w:w="90"/>
        <w:gridCol w:w="110"/>
        <w:gridCol w:w="19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270"/>
        <w:gridCol w:w="30"/>
        <w:gridCol w:w="300"/>
        <w:gridCol w:w="300"/>
        <w:gridCol w:w="315"/>
      </w:tblGrid>
      <w:tr w:rsidR="000116A0" w:rsidRPr="00C046A9" w:rsidTr="000116A0">
        <w:trPr>
          <w:gridAfter w:val="4"/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</w:tr>
      <w:tr w:rsidR="000116A0" w:rsidRPr="00C046A9" w:rsidTr="000116A0">
        <w:trPr>
          <w:gridAfter w:val="4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116A0" w:rsidRPr="00C046A9" w:rsidTr="000116A0">
        <w:trPr>
          <w:gridAfter w:val="4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B04F2B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br1"/>
            <w:bookmarkEnd w:id="0"/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9305DB3" wp14:editId="7F877B55">
                      <wp:simplePos x="0" y="0"/>
                      <wp:positionH relativeFrom="column">
                        <wp:posOffset>-5612765</wp:posOffset>
                      </wp:positionH>
                      <wp:positionV relativeFrom="paragraph">
                        <wp:posOffset>40640</wp:posOffset>
                      </wp:positionV>
                      <wp:extent cx="10794365" cy="437515"/>
                      <wp:effectExtent l="0" t="0" r="381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4F2B" w:rsidRPr="00714719" w:rsidRDefault="00B04F2B" w:rsidP="00B04F2B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SOCIAL STUDIES ACTIVITY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-441.95pt;margin-top:3.2pt;width:849.95pt;height:34.45pt;rotation:-90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" filled="f" stroked="f">
                      <v:textbox>
                        <w:txbxContent>
                          <w:p w:rsidR="00B04F2B" w:rsidRPr="00714719" w:rsidRDefault="00B04F2B" w:rsidP="00B04F2B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SOCIAL STUDIES ACTIVITY ASSESS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116A0"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116A0" w:rsidRPr="00C046A9" w:rsidTr="000116A0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  <w:tr w:rsidR="000116A0" w:rsidRPr="00C046A9" w:rsidTr="000116A0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116A0" w:rsidRPr="00C046A9" w:rsidTr="000116A0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0116A0" w:rsidRPr="00C046A9" w:rsidRDefault="000116A0" w:rsidP="00F73100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D4074" w:rsidRPr="000116A0" w:rsidRDefault="004D4074" w:rsidP="004D4074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0116A0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ANSWER ALL QUESTIONS</w:t>
      </w:r>
    </w:p>
    <w:p w:rsidR="004D4074" w:rsidRP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532ECE5D" wp14:editId="45AFA7B7">
            <wp:simplePos x="0" y="0"/>
            <wp:positionH relativeFrom="page">
              <wp:posOffset>351692</wp:posOffset>
            </wp:positionH>
            <wp:positionV relativeFrom="page">
              <wp:posOffset>6611815</wp:posOffset>
            </wp:positionV>
            <wp:extent cx="7033846" cy="3979563"/>
            <wp:effectExtent l="19050" t="19050" r="15240" b="20955"/>
            <wp:wrapNone/>
            <wp:docPr id="1" name="Picture 1" descr="image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4" descr="image1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044" b="23899"/>
                    <a:stretch/>
                  </pic:blipFill>
                  <pic:spPr bwMode="auto">
                    <a:xfrm>
                      <a:off x="0" y="0"/>
                      <a:ext cx="7020346" cy="3971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407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tudy the map of </w:t>
      </w:r>
      <w:proofErr w:type="spellStart"/>
      <w:r w:rsidRPr="004D4074">
        <w:rPr>
          <w:rFonts w:ascii="Times New Roman" w:eastAsia="Times New Roman" w:hAnsi="Times New Roman" w:cs="Times New Roman"/>
          <w:b/>
          <w:bCs/>
          <w:sz w:val="24"/>
          <w:szCs w:val="24"/>
        </w:rPr>
        <w:t>Dasisi</w:t>
      </w:r>
      <w:proofErr w:type="spellEnd"/>
      <w:r w:rsidRPr="004D407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rea and answer questions 1–7</w:t>
      </w: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Default="004D4074" w:rsidP="004D4074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4D4074" w:rsidSect="000116A0">
          <w:footerReference w:type="default" r:id="rId13"/>
          <w:pgSz w:w="11900" w:h="16820"/>
          <w:pgMar w:top="142" w:right="100" w:bottom="0" w:left="680" w:header="720" w:footer="87" w:gutter="0"/>
          <w:pgNumType w:start="1"/>
          <w:cols w:space="720"/>
          <w:docGrid w:linePitch="1"/>
        </w:sectPr>
      </w:pP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lastRenderedPageBreak/>
        <w:t>Dasis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area is likely to be a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>. Ward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548E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B. Count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548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C. Location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Sub-location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at is the direction of the mosque from the Governor’s office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North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South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Wes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East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River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Lisik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flows from th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Fores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Lak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Quarr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Bridge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The people of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Dasis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are likely to b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Christian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Pagan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548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C. Muslim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548E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Hindus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area receiving high rainfall is mainly around th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Fores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Lak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School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Bridge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forest in the area gives us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Beef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Timb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Wool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Mutton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A food crop grown in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Dasis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area is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Tea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Bean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Coffe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Maize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best soil for building modern houses is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Sand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Cla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Loam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Alluvial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ich colour in the National flag represents plants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Whit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Black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Green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Red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Members of the County Assembly represent an area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Constituenc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Ward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Parliamen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Location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Small rivers that join a big river are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Delta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Stream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Mouth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Tributaries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fastest means of communication reaching many people is th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Radio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Television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Mobile phon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Facebook</w:t>
      </w:r>
    </w:p>
    <w:p w:rsid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sun sets in th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North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South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Wes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East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ich of the following is Kenya’s capital city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Eldoret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B. Nairobi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C. Kisumu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Mombasa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e cross a big river using a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Matatu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Ladd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Fish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Bridge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head of a county is th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Governo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Presiden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Chief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Senator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Kenya is divided into how many counties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57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27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47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37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People’s way of life is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Routin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Motto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Famil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Culture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Carrying goods from place to place is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Communication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Transpor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Weath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Settlement</w:t>
      </w:r>
    </w:p>
    <w:p w:rsidR="004D4074" w:rsidRDefault="000116A0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04578E1C" wp14:editId="2DF3762E">
            <wp:simplePos x="0" y="0"/>
            <wp:positionH relativeFrom="page">
              <wp:posOffset>990600</wp:posOffset>
            </wp:positionH>
            <wp:positionV relativeFrom="page">
              <wp:posOffset>9159240</wp:posOffset>
            </wp:positionV>
            <wp:extent cx="1416050" cy="1301750"/>
            <wp:effectExtent l="0" t="0" r="0" b="0"/>
            <wp:wrapNone/>
            <wp:docPr id="7" name="Picture 7" descr="image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5" descr="image1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130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4074" w:rsidRPr="004D4074">
        <w:rPr>
          <w:rFonts w:ascii="Times New Roman" w:eastAsia="Times New Roman" w:hAnsi="Times New Roman" w:cs="Times New Roman"/>
          <w:sz w:val="24"/>
          <w:szCs w:val="24"/>
        </w:rPr>
        <w:t>The diagram shown below is a:</w:t>
      </w:r>
    </w:p>
    <w:p w:rsidR="004D4074" w:rsidRDefault="004D4074" w:rsidP="004D4074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0116A0" w:rsidRDefault="000116A0" w:rsidP="004D4074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Pr="004D4074" w:rsidRDefault="004D4074" w:rsidP="004D4074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Po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Cook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Fridg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Tablet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lastRenderedPageBreak/>
        <w:t>Flat areas are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Grassland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B. Plain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C. Valley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Plateau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ich one is NOT an element of weather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Sunshin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Wind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Wat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Temperature</w:t>
      </w:r>
    </w:p>
    <w:p w:rsidR="000116A0" w:rsidRDefault="000116A0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70098A6A" wp14:editId="390FFE31">
            <wp:simplePos x="0" y="0"/>
            <wp:positionH relativeFrom="page">
              <wp:posOffset>4552950</wp:posOffset>
            </wp:positionH>
            <wp:positionV relativeFrom="page">
              <wp:posOffset>1390650</wp:posOffset>
            </wp:positionV>
            <wp:extent cx="2411169" cy="1714500"/>
            <wp:effectExtent l="0" t="0" r="8255" b="0"/>
            <wp:wrapNone/>
            <wp:docPr id="6" name="Picture 6" descr="image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6" descr="image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238" cy="17109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4074" w:rsidRPr="004D4074">
        <w:rPr>
          <w:rFonts w:ascii="Times New Roman" w:eastAsia="Times New Roman" w:hAnsi="Times New Roman" w:cs="Times New Roman"/>
          <w:sz w:val="24"/>
          <w:szCs w:val="24"/>
        </w:rPr>
        <w:t>The road sign shown means:</w:t>
      </w:r>
    </w:p>
    <w:p w:rsidR="000116A0" w:rsidRDefault="000116A0" w:rsidP="000116A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0116A0" w:rsidRDefault="000116A0" w:rsidP="000116A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0116A0" w:rsidRDefault="000116A0" w:rsidP="000116A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Pr="004D4074" w:rsidRDefault="004D4074" w:rsidP="000116A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Children crossing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B. No entr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C. Slippery road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Bump ahead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Beef cattle are kept for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Mea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Milk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Pork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Mutton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On 12th December we celebrat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Labour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a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Jamhur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a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C. Madaraka Da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Heroes Day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People who treat animals are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Surgeon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B. Optician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C. Veterinar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Nurse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one who is NOT a member of a nuclear family is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Sist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Fath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Moth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Uncle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ich one is NOT a man-made feature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Mountain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Bridg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Road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Dam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best soil for growing crops is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Cla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Loam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Sil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Sand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Kenyan flag has how many colours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Six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Thre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Fiv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Four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o was the first president of Kenya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Jomo Kenyatta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Uhuru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Kenyatta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Daniel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Mo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Mwa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Kibaki</w:t>
      </w:r>
      <w:proofErr w:type="spellEnd"/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Money paid as bride price is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Fee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Fine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Dowr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Tax</w:t>
      </w:r>
    </w:p>
    <w:p w:rsidR="000116A0" w:rsidRDefault="000116A0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3597770B" wp14:editId="0EBEA14A">
            <wp:simplePos x="0" y="0"/>
            <wp:positionH relativeFrom="page">
              <wp:posOffset>4705350</wp:posOffset>
            </wp:positionH>
            <wp:positionV relativeFrom="page">
              <wp:posOffset>7305675</wp:posOffset>
            </wp:positionV>
            <wp:extent cx="1507013" cy="1285875"/>
            <wp:effectExtent l="0" t="0" r="0" b="0"/>
            <wp:wrapNone/>
            <wp:docPr id="5" name="Picture 5" descr="image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7" descr="image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929" cy="1282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4074" w:rsidRPr="004D4074">
        <w:rPr>
          <w:rFonts w:ascii="Times New Roman" w:eastAsia="Times New Roman" w:hAnsi="Times New Roman" w:cs="Times New Roman"/>
          <w:sz w:val="24"/>
          <w:szCs w:val="24"/>
        </w:rPr>
        <w:t>The direction marked X is:</w:t>
      </w:r>
    </w:p>
    <w:p w:rsidR="000116A0" w:rsidRDefault="000116A0" w:rsidP="000116A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0116A0" w:rsidRDefault="000116A0" w:rsidP="000116A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4D4074" w:rsidRPr="004D4074" w:rsidRDefault="004D4074" w:rsidP="000116A0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North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B. South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C. Wes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D. East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Kenya is headed by th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Prime Cabinet Secretary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B. Presiden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C. Speaker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County Representative</w:t>
      </w:r>
    </w:p>
    <w:p w:rsid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ich is the smallest county in Kenya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Mombasa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B. Marsabi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Kakamega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> 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Wajir</w:t>
      </w:r>
      <w:proofErr w:type="spellEnd"/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lastRenderedPageBreak/>
        <w:t>The sun sets in the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West B. North C. South D. East</w:t>
      </w:r>
    </w:p>
    <w:p w:rsidR="004D4074" w:rsidRPr="004D4074" w:rsidRDefault="004D4074" w:rsidP="004D4074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During the hot season people wear ______ clothes.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Heavy B. White C. Red D. Light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A raised flat land is called a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Hill B. Plateau C. Ridge D. Mountain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Which one is </w:t>
      </w:r>
      <w:r w:rsidRPr="004D4074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a physical feature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Roads B. Lakes C. Hills D. Valleys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Natural things found on land are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A. Physical Features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B. Forest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C. Buildings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Plants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ich group consists only of counties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Machakos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Kiambu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>, Nairobi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Ruiru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Juja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Kericho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Githura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Uasin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Gishu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Baringo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D. Kikuyu, Murang’a,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Kiambaa</w:t>
      </w:r>
      <w:proofErr w:type="spellEnd"/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A number of people living in an area is called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A. Pollution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B. Popularity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C. Population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Poultry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Places with fertile soil are ______ populated.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Densely B. Sparsely C. Scarce D. Linear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lastRenderedPageBreak/>
        <w:t>Which one is NOT an economic activity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A. Fishing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B. Going to school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C. Tourism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Farming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A farmer is likely to ______ during the rainy season.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A. Weed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B. Plant crops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C. Water plants </w:t>
      </w:r>
      <w:r w:rsidR="000116A0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>D. Harvest crops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______ is a way of life of people.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Future B. Culture C. Hope D. Dependence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ich one is NOT part of traditional culture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Dressing B. Houses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C. Food D. Vehicles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fastest means of transport is by: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Road B. Water C. Railway D. Air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The national flag has how many colours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>A. 3 B. 2 C. 4 D. 5</w:t>
      </w:r>
    </w:p>
    <w:p w:rsidR="004D4074" w:rsidRPr="004D4074" w:rsidRDefault="004D4074" w:rsidP="004D4074">
      <w:pPr>
        <w:numPr>
          <w:ilvl w:val="0"/>
          <w:numId w:val="1"/>
        </w:numPr>
        <w:tabs>
          <w:tab w:val="clear" w:pos="360"/>
          <w:tab w:val="num" w:pos="72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4074">
        <w:rPr>
          <w:rFonts w:ascii="Times New Roman" w:eastAsia="Times New Roman" w:hAnsi="Times New Roman" w:cs="Times New Roman"/>
          <w:sz w:val="24"/>
          <w:szCs w:val="24"/>
        </w:rPr>
        <w:t>Who is the current president of Kenya?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A. William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Ruto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548E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bookmarkStart w:id="1" w:name="_GoBack"/>
      <w:bookmarkEnd w:id="1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Kalonzo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Musyoka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Musalia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Mudavad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548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Rigathi</w:t>
      </w:r>
      <w:proofErr w:type="spellEnd"/>
      <w:r w:rsidRPr="004D4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D4074">
        <w:rPr>
          <w:rFonts w:ascii="Times New Roman" w:eastAsia="Times New Roman" w:hAnsi="Times New Roman" w:cs="Times New Roman"/>
          <w:sz w:val="24"/>
          <w:szCs w:val="24"/>
        </w:rPr>
        <w:t>Gachagua</w:t>
      </w:r>
      <w:proofErr w:type="spellEnd"/>
    </w:p>
    <w:p w:rsidR="004D4074" w:rsidRDefault="004D4074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  <w:sectPr w:rsidR="004D4074" w:rsidSect="000116A0">
          <w:type w:val="continuous"/>
          <w:pgSz w:w="11900" w:h="16820"/>
          <w:pgMar w:top="142" w:right="100" w:bottom="0" w:left="680" w:header="720" w:footer="87" w:gutter="0"/>
          <w:pgNumType w:start="1"/>
          <w:cols w:num="2" w:sep="1" w:space="720"/>
          <w:docGrid w:linePitch="1"/>
        </w:sectPr>
      </w:pPr>
    </w:p>
    <w:p w:rsidR="004D4074" w:rsidRDefault="004D4074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4D4074" w:rsidRDefault="004D4074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4D4074" w:rsidRDefault="004D4074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4D4074" w:rsidRDefault="004D4074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4D4074" w:rsidRDefault="004D4074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4D4074" w:rsidRDefault="004D4074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>
      <w:pPr>
        <w:spacing w:before="0" w:after="0" w:line="428" w:lineRule="exact"/>
        <w:jc w:val="left"/>
        <w:rPr>
          <w:rFonts w:ascii="Times New Roman"/>
          <w:b/>
          <w:color w:val="000000"/>
          <w:sz w:val="36"/>
        </w:rPr>
      </w:pPr>
    </w:p>
    <w:p w:rsidR="000116A0" w:rsidRDefault="000116A0" w:rsidP="000116A0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0116A0" w:rsidRDefault="000116A0" w:rsidP="000116A0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0116A0" w:rsidRDefault="000116A0" w:rsidP="000116A0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4F61ED" w:rsidRDefault="000116A0" w:rsidP="000116A0">
      <w:pPr>
        <w:jc w:val="center"/>
        <w:rPr>
          <w:rFonts w:ascii="Lucida Calligraphy" w:hAnsi="Lucida Calligraphy"/>
          <w:b/>
        </w:rPr>
      </w:pPr>
      <w:r>
        <w:rPr>
          <w:rFonts w:ascii="Lucida Calligraphy" w:hAnsi="Lucida Calligraphy"/>
          <w:b/>
        </w:rPr>
        <w:t>This is the last printed page</w:t>
      </w:r>
    </w:p>
    <w:p w:rsidR="00DF548E" w:rsidRDefault="00DF548E" w:rsidP="000116A0">
      <w:pPr>
        <w:jc w:val="center"/>
        <w:rPr>
          <w:rFonts w:ascii="Lucida Calligraphy" w:hAnsi="Lucida Calligraphy"/>
          <w:b/>
        </w:rPr>
      </w:pPr>
    </w:p>
    <w:p w:rsidR="00DF548E" w:rsidRDefault="00DF548E" w:rsidP="000116A0">
      <w:pPr>
        <w:jc w:val="center"/>
        <w:rPr>
          <w:rFonts w:ascii="Lucida Calligraphy" w:hAnsi="Lucida Calligraphy"/>
          <w:b/>
        </w:rPr>
      </w:pPr>
    </w:p>
    <w:p w:rsidR="00DF548E" w:rsidRPr="00DF548E" w:rsidRDefault="00DF548E" w:rsidP="00DF548E">
      <w:pPr>
        <w:pStyle w:val="BodyText"/>
      </w:pPr>
      <w:r w:rsidRPr="00DF548E">
        <w:t xml:space="preserve">ANSWERS 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C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B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D</w:t>
      </w:r>
    </w:p>
    <w:p w:rsidR="00DF548E" w:rsidRDefault="00DF548E" w:rsidP="00DF548E">
      <w:pPr>
        <w:pStyle w:val="NormalWeb"/>
        <w:numPr>
          <w:ilvl w:val="0"/>
          <w:numId w:val="9"/>
        </w:numPr>
      </w:pPr>
      <w:r>
        <w:t>A</w:t>
      </w:r>
    </w:p>
    <w:p w:rsidR="00DF548E" w:rsidRDefault="00DF548E" w:rsidP="000116A0">
      <w:pPr>
        <w:jc w:val="center"/>
        <w:rPr>
          <w:rFonts w:ascii="Times New Roman"/>
          <w:color w:val="000000"/>
          <w:sz w:val="21"/>
        </w:rPr>
      </w:pPr>
    </w:p>
    <w:sectPr w:rsidR="00DF548E" w:rsidSect="000116A0">
      <w:type w:val="continuous"/>
      <w:pgSz w:w="11900" w:h="16820"/>
      <w:pgMar w:top="142" w:right="100" w:bottom="0" w:left="680" w:header="720" w:footer="87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2CF9" w:rsidRDefault="00092CF9" w:rsidP="000116A0">
      <w:pPr>
        <w:spacing w:before="0" w:after="0" w:line="240" w:lineRule="auto"/>
      </w:pPr>
      <w:r>
        <w:separator/>
      </w:r>
    </w:p>
  </w:endnote>
  <w:endnote w:type="continuationSeparator" w:id="0">
    <w:p w:rsidR="00092CF9" w:rsidRDefault="00092CF9" w:rsidP="000116A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772F5F58-D17D-4043-A8EE-F0DAD23AC4C7}"/>
    <w:embedBold r:id="rId2" w:fontKey="{86003D31-58B3-4DB3-8636-11167FB7FC07}"/>
    <w:embedItalic r:id="rId3" w:fontKey="{73C77A63-FE68-44F5-9807-2115FEBA557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25677CAF-B677-481E-BC13-95DF13B8CC43}"/>
    <w:embedBold r:id="rId5" w:fontKey="{E230D9CA-18D3-46EE-975E-3BAB6CE9C98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505515B7-0936-43AE-9A8C-E0FA68A5B135}"/>
    <w:embedBold r:id="rId7" w:fontKey="{A04FEAC0-1095-44DA-B677-8C35EF63C77C}"/>
    <w:embedItalic r:id="rId8" w:fontKey="{50BD6D23-CFAA-4510-9A43-E8A2AB43729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661EFCA1-BB54-40DB-BBA9-F42D993995F5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10" w:fontKey="{E0BFF0A8-7E21-4BF1-B155-A5D72A855961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1" w:fontKey="{3593E342-3EC9-4764-9D66-577F0C0EEA96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2" w:fontKey="{8DB096A2-72BE-4DA1-8E9A-2E2EF51995E5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3" w:fontKey="{F6694E76-7165-4FE4-9BB5-1B08B8CA951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16A0" w:rsidRDefault="000116A0" w:rsidP="000116A0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361496D3" wp14:editId="4EEAEC60">
          <wp:simplePos x="0" y="0"/>
          <wp:positionH relativeFrom="column">
            <wp:posOffset>6467475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257B02E8" wp14:editId="7B2B4490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45F230B0" wp14:editId="7742AAD3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SOCIAL STUDIES</w:t>
    </w:r>
    <w:r>
      <w:rPr>
        <w:rFonts w:ascii="Playbill" w:hAnsi="Playbill"/>
        <w:color w:val="FFC000"/>
        <w:sz w:val="28"/>
      </w:rPr>
      <w:t>-</w:t>
    </w:r>
    <w:r w:rsidRPr="008645CC">
      <w:rPr>
        <w:rFonts w:ascii="Playbill" w:hAnsi="Playbill"/>
        <w:color w:val="FFC000"/>
        <w:sz w:val="28"/>
      </w:rPr>
      <w:t xml:space="preserve">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3A04727" wp14:editId="46D68F97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2CF9" w:rsidRDefault="00092CF9" w:rsidP="000116A0">
      <w:pPr>
        <w:spacing w:before="0" w:after="0" w:line="240" w:lineRule="auto"/>
      </w:pPr>
      <w:r>
        <w:separator/>
      </w:r>
    </w:p>
  </w:footnote>
  <w:footnote w:type="continuationSeparator" w:id="0">
    <w:p w:rsidR="00092CF9" w:rsidRDefault="00092CF9" w:rsidP="000116A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3B630A"/>
    <w:multiLevelType w:val="multilevel"/>
    <w:tmpl w:val="6F5239D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0717C52"/>
    <w:multiLevelType w:val="multilevel"/>
    <w:tmpl w:val="616CE7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C976122"/>
    <w:multiLevelType w:val="multilevel"/>
    <w:tmpl w:val="5C56C7D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FE85784"/>
    <w:multiLevelType w:val="multilevel"/>
    <w:tmpl w:val="39C2391E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3D20520"/>
    <w:multiLevelType w:val="multilevel"/>
    <w:tmpl w:val="982679AC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2041FF4"/>
    <w:multiLevelType w:val="multilevel"/>
    <w:tmpl w:val="238E581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6C21A07"/>
    <w:multiLevelType w:val="multilevel"/>
    <w:tmpl w:val="144AE0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7B5F472F"/>
    <w:multiLevelType w:val="multilevel"/>
    <w:tmpl w:val="3EE8A7C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D1142AC"/>
    <w:multiLevelType w:val="multilevel"/>
    <w:tmpl w:val="E2B0235A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7"/>
  </w:num>
  <w:num w:numId="5">
    <w:abstractNumId w:val="8"/>
  </w:num>
  <w:num w:numId="6">
    <w:abstractNumId w:val="3"/>
  </w:num>
  <w:num w:numId="7">
    <w:abstractNumId w:val="5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8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0116A0"/>
    <w:rsid w:val="00092CF9"/>
    <w:rsid w:val="004D4074"/>
    <w:rsid w:val="004F61ED"/>
    <w:rsid w:val="00B04F2B"/>
    <w:rsid w:val="00B06B85"/>
    <w:rsid w:val="00BA5B2D"/>
    <w:rsid w:val="00C71AC3"/>
    <w:rsid w:val="00D83066"/>
    <w:rsid w:val="00DF5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4D407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4D40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D4074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next w:val="Normal"/>
    <w:link w:val="Heading6Char"/>
    <w:rsid w:val="00DF548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4D407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4D407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D4074"/>
    <w:rPr>
      <w:b/>
      <w:bCs/>
    </w:rPr>
  </w:style>
  <w:style w:type="paragraph" w:styleId="NormalWeb">
    <w:name w:val="Normal (Web)"/>
    <w:basedOn w:val="Normal"/>
    <w:uiPriority w:val="99"/>
    <w:unhideWhenUsed/>
    <w:rsid w:val="004D407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4D407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D407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D4074"/>
  </w:style>
  <w:style w:type="table" w:styleId="TableGrid">
    <w:name w:val="Table Grid"/>
    <w:basedOn w:val="TableNormal"/>
    <w:rsid w:val="004D407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4D40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rsid w:val="004D4074"/>
    <w:pPr>
      <w:ind w:left="720"/>
      <w:contextualSpacing/>
    </w:pPr>
  </w:style>
  <w:style w:type="paragraph" w:styleId="Header">
    <w:name w:val="header"/>
    <w:basedOn w:val="Normal"/>
    <w:link w:val="HeaderChar"/>
    <w:rsid w:val="000116A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116A0"/>
  </w:style>
  <w:style w:type="paragraph" w:styleId="Footer">
    <w:name w:val="footer"/>
    <w:basedOn w:val="Normal"/>
    <w:link w:val="FooterChar"/>
    <w:uiPriority w:val="99"/>
    <w:rsid w:val="000116A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6A0"/>
  </w:style>
  <w:style w:type="paragraph" w:styleId="BalloonText">
    <w:name w:val="Balloon Text"/>
    <w:basedOn w:val="Normal"/>
    <w:link w:val="BalloonTextChar"/>
    <w:rsid w:val="000116A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16A0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DF548E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4D407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4D40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D4074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next w:val="Normal"/>
    <w:link w:val="Heading6Char"/>
    <w:rsid w:val="00DF548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4D407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4D407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D4074"/>
    <w:rPr>
      <w:b/>
      <w:bCs/>
    </w:rPr>
  </w:style>
  <w:style w:type="paragraph" w:styleId="NormalWeb">
    <w:name w:val="Normal (Web)"/>
    <w:basedOn w:val="Normal"/>
    <w:uiPriority w:val="99"/>
    <w:unhideWhenUsed/>
    <w:rsid w:val="004D407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4D407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D407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D4074"/>
  </w:style>
  <w:style w:type="table" w:styleId="TableGrid">
    <w:name w:val="Table Grid"/>
    <w:basedOn w:val="TableNormal"/>
    <w:rsid w:val="004D407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4D40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rsid w:val="004D4074"/>
    <w:pPr>
      <w:ind w:left="720"/>
      <w:contextualSpacing/>
    </w:pPr>
  </w:style>
  <w:style w:type="paragraph" w:styleId="Header">
    <w:name w:val="header"/>
    <w:basedOn w:val="Normal"/>
    <w:link w:val="HeaderChar"/>
    <w:rsid w:val="000116A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116A0"/>
  </w:style>
  <w:style w:type="paragraph" w:styleId="Footer">
    <w:name w:val="footer"/>
    <w:basedOn w:val="Normal"/>
    <w:link w:val="FooterChar"/>
    <w:uiPriority w:val="99"/>
    <w:rsid w:val="000116A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6A0"/>
  </w:style>
  <w:style w:type="paragraph" w:styleId="BalloonText">
    <w:name w:val="Balloon Text"/>
    <w:basedOn w:val="Normal"/>
    <w:link w:val="BalloonTextChar"/>
    <w:rsid w:val="000116A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16A0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DF548E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3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9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3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65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50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398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7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15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76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610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32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004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68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0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0</TotalTime>
  <Pages>1</Pages>
  <Words>967</Words>
  <Characters>551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6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7</cp:revision>
  <dcterms:created xsi:type="dcterms:W3CDTF">2025-12-06T13:56:00Z</dcterms:created>
  <dcterms:modified xsi:type="dcterms:W3CDTF">2025-12-09T14:31:00Z</dcterms:modified>
</cp:coreProperties>
</file>